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570F475E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65FF9">
        <w:rPr>
          <w:lang w:val="en-AU"/>
        </w:rPr>
        <w:t>6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1D76D0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2B51BF" w:rsidRDefault="002B51BF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2B51BF">
              <w:rPr>
                <w:rFonts w:eastAsia="Calibri"/>
                <w:sz w:val="26"/>
                <w:szCs w:val="26"/>
              </w:rPr>
              <w:t>Yingyu</w:t>
            </w:r>
            <w:proofErr w:type="spellEnd"/>
            <w:r w:rsidRPr="002B51BF">
              <w:rPr>
                <w:rFonts w:eastAsia="Calibri"/>
                <w:sz w:val="26"/>
                <w:szCs w:val="26"/>
              </w:rPr>
              <w:t xml:space="preserve"> We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0684E0CC" w:rsidR="00965FF9" w:rsidRDefault="00965FF9" w:rsidP="00965FF9">
      <w:pPr>
        <w:pStyle w:val="a3"/>
      </w:pPr>
      <w:r>
        <w:t>Condense</w:t>
      </w:r>
      <w:r>
        <w:t xml:space="preserve"> the </w:t>
      </w:r>
      <w:r>
        <w:t xml:space="preserve">business </w:t>
      </w:r>
      <w:r>
        <w:t xml:space="preserve">case </w:t>
      </w:r>
      <w:r>
        <w:t>and</w:t>
      </w:r>
      <w:r>
        <w:t xml:space="preserve"> </w:t>
      </w:r>
      <w:r>
        <w:t>project</w:t>
      </w:r>
      <w:r>
        <w:t xml:space="preserve"> plan into 4 pages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6447D3C6" w14:textId="3CB0A9F8" w:rsidR="00CC7BFB" w:rsidRDefault="00965FF9" w:rsidP="00965FF9">
      <w:pPr>
        <w:pStyle w:val="a3"/>
      </w:pPr>
      <w:r>
        <w:t xml:space="preserve">Discuss the answers </w:t>
      </w:r>
      <w:r>
        <w:t>for</w:t>
      </w:r>
      <w:r>
        <w:t xml:space="preserve"> the </w:t>
      </w:r>
      <w:r>
        <w:t>p</w:t>
      </w:r>
      <w:r>
        <w:t>itch questions from other teams.</w:t>
      </w:r>
    </w:p>
    <w:p w14:paraId="4C3DE64C" w14:textId="77777777" w:rsidR="00965FF9" w:rsidRDefault="00965FF9" w:rsidP="00965FF9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00A001C4" w:rsidR="00A43FEB" w:rsidRPr="00D24FA6" w:rsidRDefault="00834B08" w:rsidP="004A446E">
      <w:pPr>
        <w:pStyle w:val="a3"/>
      </w:pPr>
      <w:proofErr w:type="spellStart"/>
      <w:r>
        <w:t>Yuhao</w:t>
      </w:r>
      <w:proofErr w:type="spellEnd"/>
      <w:r>
        <w:t xml:space="preserve"> will present the database</w:t>
      </w:r>
      <w:r w:rsidR="006C783C">
        <w:t xml:space="preserve">, and how </w:t>
      </w:r>
      <w:r w:rsidR="000220E9">
        <w:t xml:space="preserve">we can query </w:t>
      </w:r>
      <w:r w:rsidR="006C783C">
        <w:t xml:space="preserve">data </w:t>
      </w:r>
      <w:r w:rsidR="000220E9">
        <w:t>from the database and</w:t>
      </w:r>
      <w:r w:rsidR="006C783C">
        <w:t xml:space="preserve"> render</w:t>
      </w:r>
      <w:r w:rsidR="000220E9">
        <w:t xml:space="preserve"> it</w:t>
      </w:r>
      <w:r w:rsidR="006C783C">
        <w:t xml:space="preserve"> on the web browser</w:t>
      </w:r>
      <w:r w:rsidR="00965FF9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B6E27" w14:textId="77777777" w:rsidR="006047E4" w:rsidRDefault="006047E4" w:rsidP="00DC7ED1">
      <w:r>
        <w:separator/>
      </w:r>
    </w:p>
  </w:endnote>
  <w:endnote w:type="continuationSeparator" w:id="0">
    <w:p w14:paraId="78ECBEC4" w14:textId="77777777" w:rsidR="006047E4" w:rsidRDefault="006047E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31217" w14:textId="77777777" w:rsidR="006047E4" w:rsidRDefault="006047E4" w:rsidP="00DC7ED1">
      <w:r>
        <w:separator/>
      </w:r>
    </w:p>
  </w:footnote>
  <w:footnote w:type="continuationSeparator" w:id="0">
    <w:p w14:paraId="7AB23E76" w14:textId="77777777" w:rsidR="006047E4" w:rsidRDefault="006047E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220E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400665"/>
    <w:rsid w:val="00423EB2"/>
    <w:rsid w:val="004A446E"/>
    <w:rsid w:val="004E20F2"/>
    <w:rsid w:val="005155F3"/>
    <w:rsid w:val="005A5097"/>
    <w:rsid w:val="005C2FBD"/>
    <w:rsid w:val="006047E4"/>
    <w:rsid w:val="00633784"/>
    <w:rsid w:val="00664E1A"/>
    <w:rsid w:val="00680052"/>
    <w:rsid w:val="006C783C"/>
    <w:rsid w:val="00714E21"/>
    <w:rsid w:val="00737223"/>
    <w:rsid w:val="00742804"/>
    <w:rsid w:val="007A7556"/>
    <w:rsid w:val="007D7DAC"/>
    <w:rsid w:val="008004DC"/>
    <w:rsid w:val="00805F00"/>
    <w:rsid w:val="008113C3"/>
    <w:rsid w:val="00834B08"/>
    <w:rsid w:val="00867A4E"/>
    <w:rsid w:val="008A4333"/>
    <w:rsid w:val="008F2B63"/>
    <w:rsid w:val="00953F27"/>
    <w:rsid w:val="00965FF9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3</cp:revision>
  <dcterms:created xsi:type="dcterms:W3CDTF">2022-03-12T08:47:00Z</dcterms:created>
  <dcterms:modified xsi:type="dcterms:W3CDTF">2022-04-23T06:49:00Z</dcterms:modified>
</cp:coreProperties>
</file>